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"/>
        <w:gridCol w:w="1710"/>
        <w:gridCol w:w="450"/>
        <w:gridCol w:w="360"/>
        <w:gridCol w:w="1890"/>
        <w:gridCol w:w="450"/>
        <w:gridCol w:w="2070"/>
        <w:gridCol w:w="450"/>
        <w:gridCol w:w="2790"/>
      </w:tblGrid>
      <w:tr w:rsidR="006B42BD" w:rsidRPr="000F0B88" w14:paraId="2BE3CF9B" w14:textId="77777777" w:rsidTr="000F0B88">
        <w:trPr>
          <w:cantSplit/>
          <w:trHeight w:val="872"/>
        </w:trPr>
        <w:tc>
          <w:tcPr>
            <w:tcW w:w="10530" w:type="dxa"/>
            <w:gridSpan w:val="9"/>
            <w:tcBorders>
              <w:bottom w:val="nil"/>
            </w:tcBorders>
            <w:shd w:val="pct10" w:color="auto" w:fill="FFFFFF"/>
            <w:vAlign w:val="center"/>
          </w:tcPr>
          <w:p w14:paraId="198E4601" w14:textId="77777777" w:rsidR="00034B67" w:rsidRPr="000F0B88" w:rsidRDefault="00E87F88" w:rsidP="000F0B88">
            <w:pPr>
              <w:pStyle w:val="Heading1"/>
              <w:rPr>
                <w:rFonts w:ascii="Times New Roman" w:hAnsi="Times New Roman"/>
                <w:szCs w:val="28"/>
              </w:rPr>
            </w:pPr>
            <w:r w:rsidRPr="000F0B88">
              <w:rPr>
                <w:rFonts w:ascii="Times New Roman" w:hAnsi="Times New Roman"/>
                <w:szCs w:val="28"/>
              </w:rPr>
              <w:t>Clarksville</w:t>
            </w:r>
            <w:r w:rsidR="00034B67" w:rsidRPr="000F0B88">
              <w:rPr>
                <w:rFonts w:ascii="Times New Roman" w:hAnsi="Times New Roman"/>
                <w:szCs w:val="28"/>
              </w:rPr>
              <w:t xml:space="preserve"> School Board</w:t>
            </w:r>
          </w:p>
          <w:p w14:paraId="02204AD7" w14:textId="458006AC" w:rsidR="00034B67" w:rsidRPr="000F0B88" w:rsidRDefault="006B42BD" w:rsidP="000F0B88">
            <w:pPr>
              <w:pStyle w:val="Heading1"/>
              <w:rPr>
                <w:rFonts w:ascii="Times New Roman" w:hAnsi="Times New Roman"/>
                <w:sz w:val="24"/>
                <w:szCs w:val="24"/>
              </w:rPr>
            </w:pPr>
            <w:r w:rsidRPr="000F0B88">
              <w:rPr>
                <w:rFonts w:ascii="Times New Roman" w:hAnsi="Times New Roman"/>
                <w:szCs w:val="28"/>
              </w:rPr>
              <w:t xml:space="preserve">Meeting </w:t>
            </w:r>
            <w:r w:rsidR="004822B9" w:rsidRPr="000F0B88">
              <w:rPr>
                <w:rFonts w:ascii="Times New Roman" w:hAnsi="Times New Roman"/>
                <w:szCs w:val="28"/>
              </w:rPr>
              <w:t>Minutes</w:t>
            </w:r>
            <w:r w:rsidR="00C02BC1">
              <w:rPr>
                <w:rFonts w:ascii="Times New Roman" w:hAnsi="Times New Roman"/>
                <w:szCs w:val="28"/>
              </w:rPr>
              <w:t xml:space="preserve"> – Board Work Session</w:t>
            </w:r>
          </w:p>
        </w:tc>
      </w:tr>
      <w:tr w:rsidR="006B42BD" w:rsidRPr="000F0B88" w14:paraId="748A9547" w14:textId="77777777" w:rsidTr="008047A0">
        <w:tc>
          <w:tcPr>
            <w:tcW w:w="2070" w:type="dxa"/>
            <w:gridSpan w:val="2"/>
          </w:tcPr>
          <w:p w14:paraId="5DA03B4F" w14:textId="77777777" w:rsidR="006B42BD" w:rsidRPr="000F0B88" w:rsidRDefault="006B42BD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460" w:type="dxa"/>
            <w:gridSpan w:val="7"/>
          </w:tcPr>
          <w:p w14:paraId="671039E9" w14:textId="5228C24B" w:rsidR="000E661A" w:rsidRPr="000F0B88" w:rsidRDefault="003A3231" w:rsidP="000E484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</w:t>
            </w:r>
            <w:r w:rsidR="00076B62">
              <w:rPr>
                <w:rFonts w:ascii="Times New Roman" w:hAnsi="Times New Roman"/>
                <w:szCs w:val="24"/>
              </w:rPr>
              <w:t>7</w:t>
            </w:r>
            <w:r w:rsidR="00B012B5">
              <w:rPr>
                <w:rFonts w:ascii="Times New Roman" w:hAnsi="Times New Roman"/>
                <w:szCs w:val="24"/>
              </w:rPr>
              <w:t>/</w:t>
            </w:r>
            <w:r w:rsidR="00076B62">
              <w:rPr>
                <w:rFonts w:ascii="Times New Roman" w:hAnsi="Times New Roman"/>
                <w:szCs w:val="24"/>
              </w:rPr>
              <w:t>13</w:t>
            </w:r>
            <w:r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6B42BD" w:rsidRPr="000F0B88" w14:paraId="0499961F" w14:textId="77777777" w:rsidTr="008047A0">
        <w:tc>
          <w:tcPr>
            <w:tcW w:w="2070" w:type="dxa"/>
            <w:gridSpan w:val="2"/>
          </w:tcPr>
          <w:p w14:paraId="038DCBBE" w14:textId="77777777" w:rsidR="006B42BD" w:rsidRPr="000F0B88" w:rsidRDefault="006B42BD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460" w:type="dxa"/>
            <w:gridSpan w:val="7"/>
          </w:tcPr>
          <w:p w14:paraId="71CDF0BE" w14:textId="7BE28247" w:rsidR="006B42BD" w:rsidRPr="000F0B88" w:rsidRDefault="00FD28F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</w:t>
            </w:r>
            <w:r w:rsidR="003C7B00" w:rsidRPr="000F0B88">
              <w:rPr>
                <w:rFonts w:ascii="Times New Roman" w:hAnsi="Times New Roman"/>
                <w:szCs w:val="24"/>
              </w:rPr>
              <w:t xml:space="preserve"> p.m.</w:t>
            </w:r>
          </w:p>
        </w:tc>
      </w:tr>
      <w:tr w:rsidR="006B42BD" w:rsidRPr="000F0B88" w14:paraId="632CF607" w14:textId="77777777" w:rsidTr="008047A0">
        <w:tc>
          <w:tcPr>
            <w:tcW w:w="2070" w:type="dxa"/>
            <w:gridSpan w:val="2"/>
          </w:tcPr>
          <w:p w14:paraId="1320E8B9" w14:textId="77777777" w:rsidR="006B42BD" w:rsidRPr="000F0B88" w:rsidRDefault="006B42BD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460" w:type="dxa"/>
            <w:gridSpan w:val="7"/>
          </w:tcPr>
          <w:p w14:paraId="708CC34B" w14:textId="3A04606E" w:rsidR="006B42BD" w:rsidRPr="000F0B88" w:rsidRDefault="00FD28F0" w:rsidP="007B2259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larksville Town Hall</w:t>
            </w:r>
          </w:p>
        </w:tc>
      </w:tr>
      <w:tr w:rsidR="006B42BD" w:rsidRPr="000F0B88" w14:paraId="7010B169" w14:textId="77777777" w:rsidTr="008047A0">
        <w:tc>
          <w:tcPr>
            <w:tcW w:w="2070" w:type="dxa"/>
            <w:gridSpan w:val="2"/>
          </w:tcPr>
          <w:p w14:paraId="4EE74608" w14:textId="77777777" w:rsidR="006B42BD" w:rsidRPr="000F0B88" w:rsidRDefault="00DF78CA">
            <w:pPr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460" w:type="dxa"/>
            <w:gridSpan w:val="7"/>
          </w:tcPr>
          <w:p w14:paraId="1976726E" w14:textId="4E522706" w:rsidR="006B42BD" w:rsidRPr="000F0B88" w:rsidRDefault="00FD28F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eather Mitchell</w:t>
            </w:r>
          </w:p>
        </w:tc>
      </w:tr>
      <w:tr w:rsidR="006B42BD" w:rsidRPr="000F0B88" w14:paraId="5519BB6A" w14:textId="77777777" w:rsidTr="008047A0">
        <w:trPr>
          <w:cantSplit/>
          <w:trHeight w:val="350"/>
        </w:trPr>
        <w:tc>
          <w:tcPr>
            <w:tcW w:w="10530" w:type="dxa"/>
            <w:gridSpan w:val="9"/>
            <w:tcBorders>
              <w:bottom w:val="single" w:sz="4" w:space="0" w:color="auto"/>
            </w:tcBorders>
            <w:shd w:val="pct10" w:color="auto" w:fill="FFFFFF"/>
          </w:tcPr>
          <w:p w14:paraId="4B7305FA" w14:textId="77777777" w:rsidR="006B42BD" w:rsidRPr="000F0B88" w:rsidRDefault="006B42BD">
            <w:pPr>
              <w:pStyle w:val="Heading1"/>
              <w:rPr>
                <w:rFonts w:ascii="Times New Roman" w:hAnsi="Times New Roman"/>
                <w:sz w:val="24"/>
                <w:szCs w:val="24"/>
              </w:rPr>
            </w:pPr>
            <w:r w:rsidRPr="000F0B88">
              <w:rPr>
                <w:rFonts w:ascii="Times New Roman" w:hAnsi="Times New Roman"/>
                <w:sz w:val="24"/>
                <w:szCs w:val="24"/>
              </w:rPr>
              <w:t>Attendance</w:t>
            </w:r>
          </w:p>
          <w:p w14:paraId="16B912FA" w14:textId="77777777" w:rsidR="006B42BD" w:rsidRPr="000F0B88" w:rsidRDefault="006B42BD" w:rsidP="00EC46F7">
            <w:pPr>
              <w:jc w:val="center"/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 xml:space="preserve">Attendance Legend:   </w:t>
            </w:r>
            <w:r w:rsidRPr="000F0B88">
              <w:rPr>
                <w:rFonts w:ascii="Times New Roman" w:hAnsi="Times New Roman"/>
                <w:b/>
                <w:szCs w:val="24"/>
              </w:rPr>
              <w:t>P</w:t>
            </w:r>
            <w:r w:rsidRPr="000F0B88">
              <w:rPr>
                <w:rFonts w:ascii="Times New Roman" w:hAnsi="Times New Roman"/>
                <w:szCs w:val="24"/>
              </w:rPr>
              <w:t xml:space="preserve"> – Present   </w:t>
            </w:r>
            <w:r w:rsidR="004822B9" w:rsidRPr="000F0B88">
              <w:rPr>
                <w:rFonts w:ascii="Times New Roman" w:hAnsi="Times New Roman"/>
                <w:b/>
                <w:szCs w:val="24"/>
              </w:rPr>
              <w:t>A</w:t>
            </w:r>
            <w:r w:rsidRPr="000F0B88">
              <w:rPr>
                <w:rFonts w:ascii="Times New Roman" w:hAnsi="Times New Roman"/>
                <w:szCs w:val="24"/>
              </w:rPr>
              <w:t xml:space="preserve"> </w:t>
            </w:r>
            <w:r w:rsidR="004822B9" w:rsidRPr="000F0B88">
              <w:rPr>
                <w:rFonts w:ascii="Times New Roman" w:hAnsi="Times New Roman"/>
                <w:szCs w:val="24"/>
              </w:rPr>
              <w:t>–</w:t>
            </w:r>
            <w:r w:rsidRPr="000F0B88">
              <w:rPr>
                <w:rFonts w:ascii="Times New Roman" w:hAnsi="Times New Roman"/>
                <w:szCs w:val="24"/>
              </w:rPr>
              <w:t xml:space="preserve"> Absent</w:t>
            </w:r>
            <w:r w:rsidR="0055640C" w:rsidRPr="000F0B88">
              <w:rPr>
                <w:rFonts w:ascii="Times New Roman" w:hAnsi="Times New Roman"/>
                <w:szCs w:val="24"/>
              </w:rPr>
              <w:t xml:space="preserve">   </w:t>
            </w:r>
            <w:r w:rsidR="0055640C" w:rsidRPr="000F0B88">
              <w:rPr>
                <w:rFonts w:ascii="Times New Roman" w:hAnsi="Times New Roman"/>
                <w:b/>
                <w:szCs w:val="24"/>
              </w:rPr>
              <w:t>E -</w:t>
            </w:r>
            <w:r w:rsidR="0055640C" w:rsidRPr="000F0B88">
              <w:rPr>
                <w:rFonts w:ascii="Times New Roman" w:hAnsi="Times New Roman"/>
                <w:szCs w:val="24"/>
              </w:rPr>
              <w:t xml:space="preserve"> Excused</w:t>
            </w:r>
          </w:p>
        </w:tc>
      </w:tr>
      <w:tr w:rsidR="0055640C" w:rsidRPr="000F0B88" w14:paraId="370B00CD" w14:textId="77777777" w:rsidTr="003A3231">
        <w:trPr>
          <w:trHeight w:val="287"/>
        </w:trPr>
        <w:tc>
          <w:tcPr>
            <w:tcW w:w="4770" w:type="dxa"/>
            <w:gridSpan w:val="5"/>
            <w:tcBorders>
              <w:bottom w:val="single" w:sz="4" w:space="0" w:color="auto"/>
            </w:tcBorders>
          </w:tcPr>
          <w:p w14:paraId="5737ACFF" w14:textId="77777777" w:rsidR="0055640C" w:rsidRPr="000F0B88" w:rsidRDefault="0055640C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</w:tcPr>
          <w:p w14:paraId="0DF48429" w14:textId="77777777" w:rsidR="0055640C" w:rsidRPr="000F0B88" w:rsidRDefault="0055640C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240" w:type="dxa"/>
            <w:gridSpan w:val="2"/>
            <w:tcBorders>
              <w:bottom w:val="single" w:sz="4" w:space="0" w:color="auto"/>
            </w:tcBorders>
          </w:tcPr>
          <w:p w14:paraId="787EE458" w14:textId="77777777" w:rsidR="0055640C" w:rsidRPr="000F0B88" w:rsidRDefault="0055640C" w:rsidP="004822B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55640C" w:rsidRPr="000F0B88" w14:paraId="16F4585D" w14:textId="77777777" w:rsidTr="00B012B5">
        <w:trPr>
          <w:trHeight w:val="287"/>
        </w:trPr>
        <w:tc>
          <w:tcPr>
            <w:tcW w:w="360" w:type="dxa"/>
            <w:tcBorders>
              <w:bottom w:val="single" w:sz="4" w:space="0" w:color="auto"/>
            </w:tcBorders>
          </w:tcPr>
          <w:p w14:paraId="3C2A83A0" w14:textId="77777777" w:rsidR="0055640C" w:rsidRPr="000F0B88" w:rsidRDefault="009E67BD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160" w:type="dxa"/>
            <w:gridSpan w:val="2"/>
          </w:tcPr>
          <w:p w14:paraId="46087215" w14:textId="14138945" w:rsidR="0055640C" w:rsidRPr="000F0B88" w:rsidRDefault="00B012B5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rin Blanchard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4D0D6B1E" w14:textId="77777777" w:rsidR="0055640C" w:rsidRPr="000F0B88" w:rsidRDefault="003A3231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890" w:type="dxa"/>
          </w:tcPr>
          <w:p w14:paraId="16D32F6C" w14:textId="23410670" w:rsidR="0055640C" w:rsidRPr="000F0B88" w:rsidRDefault="00B012B5" w:rsidP="000751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Heather Mitchell</w:t>
            </w:r>
          </w:p>
        </w:tc>
        <w:tc>
          <w:tcPr>
            <w:tcW w:w="450" w:type="dxa"/>
          </w:tcPr>
          <w:p w14:paraId="3ECF0DB0" w14:textId="154B05FD" w:rsidR="0055640C" w:rsidRPr="000F0B88" w:rsidRDefault="00F32675" w:rsidP="000751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</w:t>
            </w:r>
          </w:p>
        </w:tc>
        <w:tc>
          <w:tcPr>
            <w:tcW w:w="2070" w:type="dxa"/>
          </w:tcPr>
          <w:p w14:paraId="284CEF68" w14:textId="77777777" w:rsidR="0055640C" w:rsidRPr="000F0B88" w:rsidRDefault="003A3231" w:rsidP="000751AA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14:paraId="2A8933C9" w14:textId="5589FBF4" w:rsidR="0055640C" w:rsidRPr="000F0B88" w:rsidRDefault="00F32675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</w:t>
            </w:r>
          </w:p>
        </w:tc>
        <w:tc>
          <w:tcPr>
            <w:tcW w:w="2790" w:type="dxa"/>
          </w:tcPr>
          <w:p w14:paraId="6C94790A" w14:textId="77777777" w:rsidR="0055640C" w:rsidRPr="000F0B88" w:rsidRDefault="000F0B88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55640C" w:rsidRPr="000F0B88" w14:paraId="69527F41" w14:textId="77777777" w:rsidTr="00B012B5">
        <w:trPr>
          <w:trHeight w:val="332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</w:tcPr>
          <w:p w14:paraId="36EEB8A2" w14:textId="77777777" w:rsidR="0055640C" w:rsidRPr="000F0B88" w:rsidRDefault="0055640C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160" w:type="dxa"/>
            <w:gridSpan w:val="2"/>
          </w:tcPr>
          <w:p w14:paraId="7F2DF850" w14:textId="44C00D72" w:rsidR="0055640C" w:rsidRPr="000F0B88" w:rsidRDefault="00B012B5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ichel Dionne</w:t>
            </w: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14:paraId="219C109F" w14:textId="77777777" w:rsidR="0055640C" w:rsidRPr="000F0B88" w:rsidRDefault="0055640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890" w:type="dxa"/>
          </w:tcPr>
          <w:p w14:paraId="7B366B77" w14:textId="77777777" w:rsidR="0055640C" w:rsidRPr="000F0B88" w:rsidRDefault="0055640C" w:rsidP="00ED32C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450" w:type="dxa"/>
          </w:tcPr>
          <w:p w14:paraId="71C5ADE9" w14:textId="77777777" w:rsidR="0055640C" w:rsidRPr="000F0B88" w:rsidRDefault="0055640C" w:rsidP="00ED32C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070" w:type="dxa"/>
          </w:tcPr>
          <w:p w14:paraId="47ADC33F" w14:textId="77777777" w:rsidR="0055640C" w:rsidRPr="000F0B88" w:rsidRDefault="0055640C" w:rsidP="00ED32C3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450" w:type="dxa"/>
          </w:tcPr>
          <w:p w14:paraId="70282E9C" w14:textId="21DDAE0B" w:rsidR="0055640C" w:rsidRPr="000F0B88" w:rsidRDefault="0055640C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790" w:type="dxa"/>
          </w:tcPr>
          <w:p w14:paraId="509117FF" w14:textId="2993B042" w:rsidR="0055640C" w:rsidRPr="000F0B88" w:rsidRDefault="0055640C" w:rsidP="00002897">
            <w:pPr>
              <w:rPr>
                <w:rFonts w:ascii="Times New Roman" w:hAnsi="Times New Roman"/>
                <w:szCs w:val="24"/>
              </w:rPr>
            </w:pPr>
          </w:p>
        </w:tc>
      </w:tr>
      <w:tr w:rsidR="004822B9" w:rsidRPr="000F0B88" w14:paraId="2B8734CD" w14:textId="77777777" w:rsidTr="008047A0">
        <w:trPr>
          <w:trHeight w:val="170"/>
        </w:trPr>
        <w:tc>
          <w:tcPr>
            <w:tcW w:w="10530" w:type="dxa"/>
            <w:gridSpan w:val="9"/>
            <w:tcBorders>
              <w:top w:val="single" w:sz="4" w:space="0" w:color="auto"/>
            </w:tcBorders>
            <w:shd w:val="clear" w:color="auto" w:fill="auto"/>
          </w:tcPr>
          <w:p w14:paraId="1CE8D6DA" w14:textId="77777777" w:rsidR="004822B9" w:rsidRPr="000F0B88" w:rsidRDefault="004822B9" w:rsidP="00832093">
            <w:pPr>
              <w:rPr>
                <w:rFonts w:ascii="Times New Roman" w:hAnsi="Times New Roman"/>
                <w:szCs w:val="24"/>
              </w:rPr>
            </w:pPr>
            <w:r w:rsidRPr="000F0B88">
              <w:rPr>
                <w:rFonts w:ascii="Times New Roman" w:hAnsi="Times New Roman"/>
                <w:b/>
                <w:szCs w:val="24"/>
              </w:rPr>
              <w:t>Public in Attendance</w:t>
            </w:r>
            <w:r w:rsidR="00D63E02" w:rsidRPr="000F0B88">
              <w:rPr>
                <w:rFonts w:ascii="Times New Roman" w:hAnsi="Times New Roman"/>
                <w:b/>
                <w:szCs w:val="24"/>
              </w:rPr>
              <w:t xml:space="preserve">:  </w:t>
            </w:r>
            <w:r w:rsidR="009E65F4" w:rsidRPr="000F0B88">
              <w:rPr>
                <w:rFonts w:ascii="Times New Roman" w:hAnsi="Times New Roman"/>
                <w:b/>
                <w:szCs w:val="24"/>
              </w:rPr>
              <w:t xml:space="preserve">  </w:t>
            </w:r>
          </w:p>
        </w:tc>
      </w:tr>
    </w:tbl>
    <w:p w14:paraId="7D015A83" w14:textId="77777777" w:rsidR="008D39FF" w:rsidRPr="000F0B88" w:rsidRDefault="001D796B" w:rsidP="008D39FF">
      <w:pPr>
        <w:rPr>
          <w:rFonts w:ascii="Times New Roman" w:hAnsi="Times New Roman"/>
          <w:szCs w:val="24"/>
        </w:rPr>
      </w:pP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</w:r>
      <w:r w:rsidRPr="000F0B88">
        <w:rPr>
          <w:rFonts w:ascii="Times New Roman" w:hAnsi="Times New Roman"/>
          <w:szCs w:val="24"/>
        </w:rPr>
        <w:tab/>
        <w:t xml:space="preserve">    </w:t>
      </w:r>
    </w:p>
    <w:p w14:paraId="37FA3CB7" w14:textId="176ADEB7" w:rsidR="008D39FF" w:rsidRPr="001834D3" w:rsidRDefault="008D39FF" w:rsidP="008D39FF">
      <w:pPr>
        <w:rPr>
          <w:rFonts w:ascii="Georgia" w:hAnsi="Georgia"/>
          <w:szCs w:val="24"/>
        </w:rPr>
      </w:pPr>
      <w:r w:rsidRPr="001834D3">
        <w:rPr>
          <w:rFonts w:ascii="Georgia" w:hAnsi="Georgia"/>
          <w:b/>
          <w:szCs w:val="24"/>
        </w:rPr>
        <w:t>Roll Call:</w:t>
      </w:r>
      <w:r w:rsidRPr="001834D3">
        <w:rPr>
          <w:rFonts w:ascii="Georgia" w:hAnsi="Georgia"/>
          <w:szCs w:val="24"/>
        </w:rPr>
        <w:t xml:space="preserve">  The meeting was called to order at </w:t>
      </w:r>
      <w:r w:rsidR="00F32675" w:rsidRPr="001834D3">
        <w:rPr>
          <w:rFonts w:ascii="Georgia" w:hAnsi="Georgia"/>
          <w:szCs w:val="24"/>
        </w:rPr>
        <w:t xml:space="preserve">6:00 </w:t>
      </w:r>
      <w:r w:rsidRPr="001834D3">
        <w:rPr>
          <w:rFonts w:ascii="Georgia" w:hAnsi="Georgia"/>
          <w:szCs w:val="24"/>
        </w:rPr>
        <w:t xml:space="preserve">pm by Chairman, </w:t>
      </w:r>
      <w:r w:rsidR="00AD2514" w:rsidRPr="001834D3">
        <w:rPr>
          <w:rFonts w:ascii="Georgia" w:hAnsi="Georgia"/>
          <w:szCs w:val="24"/>
        </w:rPr>
        <w:t>Heather Mitchell.</w:t>
      </w:r>
    </w:p>
    <w:p w14:paraId="238893AF" w14:textId="77777777" w:rsidR="001834D3" w:rsidRDefault="001834D3" w:rsidP="00AD2514">
      <w:pPr>
        <w:spacing w:line="240" w:lineRule="atLeast"/>
        <w:rPr>
          <w:rFonts w:ascii="Georgia" w:hAnsi="Georgia"/>
          <w:b/>
          <w:bCs/>
          <w:szCs w:val="24"/>
        </w:rPr>
      </w:pPr>
    </w:p>
    <w:p w14:paraId="58266934" w14:textId="1A1144C9" w:rsidR="00AD2514" w:rsidRPr="001834D3" w:rsidRDefault="00FD28F0" w:rsidP="00AD2514">
      <w:pPr>
        <w:spacing w:line="240" w:lineRule="atLeast"/>
        <w:rPr>
          <w:rFonts w:ascii="Georgia" w:hAnsi="Georgia"/>
          <w:szCs w:val="24"/>
        </w:rPr>
      </w:pPr>
      <w:r w:rsidRPr="001834D3">
        <w:rPr>
          <w:rFonts w:ascii="Georgia" w:hAnsi="Georgia"/>
          <w:b/>
          <w:bCs/>
          <w:szCs w:val="24"/>
        </w:rPr>
        <w:t>Non-Public Session</w:t>
      </w:r>
      <w:r w:rsidR="00AD2514" w:rsidRPr="001834D3">
        <w:rPr>
          <w:rFonts w:ascii="Georgia" w:hAnsi="Georgia"/>
          <w:szCs w:val="24"/>
        </w:rPr>
        <w:t>:</w:t>
      </w:r>
    </w:p>
    <w:p w14:paraId="549EC216" w14:textId="79EEBE4F" w:rsidR="00AD2514" w:rsidRPr="001834D3" w:rsidRDefault="00FD28F0" w:rsidP="00AD2514">
      <w:pPr>
        <w:numPr>
          <w:ilvl w:val="0"/>
          <w:numId w:val="29"/>
        </w:numPr>
        <w:spacing w:line="240" w:lineRule="atLeast"/>
        <w:rPr>
          <w:rFonts w:ascii="Georgia" w:hAnsi="Georgia"/>
          <w:szCs w:val="24"/>
        </w:rPr>
      </w:pPr>
      <w:r w:rsidRPr="001834D3">
        <w:rPr>
          <w:rFonts w:ascii="Georgia" w:hAnsi="Georgia"/>
          <w:szCs w:val="24"/>
        </w:rPr>
        <w:t>RSA 91-A:3, II(j)</w:t>
      </w:r>
    </w:p>
    <w:p w14:paraId="2B69949B" w14:textId="0D670ED8" w:rsidR="009F3BEF" w:rsidRPr="001834D3" w:rsidRDefault="009F3BEF" w:rsidP="009F3BEF">
      <w:pPr>
        <w:shd w:val="clear" w:color="auto" w:fill="FFFFFF"/>
        <w:rPr>
          <w:rFonts w:ascii="Georgia" w:hAnsi="Georgia" w:cs="Arial"/>
          <w:color w:val="222222"/>
          <w:szCs w:val="24"/>
        </w:rPr>
      </w:pPr>
      <w:r w:rsidRPr="00133C60">
        <w:rPr>
          <w:rFonts w:ascii="Georgia" w:hAnsi="Georgia" w:cs="Arial"/>
          <w:b/>
          <w:bCs/>
          <w:color w:val="222222"/>
          <w:szCs w:val="24"/>
        </w:rPr>
        <w:t>M.</w:t>
      </w:r>
      <w:r w:rsidR="00133C60" w:rsidRPr="00133C60">
        <w:rPr>
          <w:rFonts w:ascii="Georgia" w:hAnsi="Georgia" w:cs="Arial"/>
          <w:b/>
          <w:bCs/>
          <w:color w:val="222222"/>
          <w:szCs w:val="24"/>
        </w:rPr>
        <w:t xml:space="preserve"> </w:t>
      </w:r>
      <w:r w:rsidRPr="00133C60">
        <w:rPr>
          <w:rFonts w:ascii="Georgia" w:hAnsi="Georgia" w:cs="Arial"/>
          <w:b/>
          <w:bCs/>
          <w:color w:val="222222"/>
          <w:szCs w:val="24"/>
        </w:rPr>
        <w:t>Dionne/E.</w:t>
      </w:r>
      <w:r w:rsidR="00133C60" w:rsidRPr="00133C60">
        <w:rPr>
          <w:rFonts w:ascii="Georgia" w:hAnsi="Georgia" w:cs="Arial"/>
          <w:b/>
          <w:bCs/>
          <w:color w:val="222222"/>
          <w:szCs w:val="24"/>
        </w:rPr>
        <w:t xml:space="preserve"> </w:t>
      </w:r>
      <w:r w:rsidRPr="00133C60">
        <w:rPr>
          <w:rFonts w:ascii="Georgia" w:hAnsi="Georgia" w:cs="Arial"/>
          <w:b/>
          <w:bCs/>
          <w:color w:val="222222"/>
          <w:szCs w:val="24"/>
        </w:rPr>
        <w:t>Blanchard</w:t>
      </w:r>
      <w:r w:rsidRPr="001834D3">
        <w:rPr>
          <w:rFonts w:ascii="Georgia" w:hAnsi="Georgia" w:cs="Arial"/>
          <w:color w:val="222222"/>
          <w:szCs w:val="24"/>
        </w:rPr>
        <w:t>: M</w:t>
      </w:r>
      <w:r w:rsidRPr="009F3BEF">
        <w:rPr>
          <w:rFonts w:ascii="Georgia" w:hAnsi="Georgia" w:cs="Arial"/>
          <w:color w:val="222222"/>
          <w:szCs w:val="24"/>
        </w:rPr>
        <w:t xml:space="preserve">otion to go into nonpublic session at 6:01.  </w:t>
      </w:r>
    </w:p>
    <w:p w14:paraId="738ECEF3" w14:textId="77777777" w:rsidR="001834D3" w:rsidRPr="001834D3" w:rsidRDefault="001834D3" w:rsidP="001834D3">
      <w:pPr>
        <w:spacing w:line="240" w:lineRule="atLeast"/>
        <w:rPr>
          <w:rFonts w:ascii="Georgia" w:hAnsi="Georgia"/>
          <w:szCs w:val="24"/>
        </w:rPr>
      </w:pPr>
      <w:r w:rsidRPr="001834D3">
        <w:rPr>
          <w:rFonts w:ascii="Georgia" w:hAnsi="Georgia"/>
          <w:szCs w:val="24"/>
        </w:rPr>
        <w:t>VOTE:  MOTION CARRIES</w:t>
      </w:r>
    </w:p>
    <w:p w14:paraId="231291E0" w14:textId="28165C31" w:rsidR="009F3BEF" w:rsidRPr="001834D3" w:rsidRDefault="009F3BEF" w:rsidP="009F3BEF">
      <w:pPr>
        <w:shd w:val="clear" w:color="auto" w:fill="FFFFFF"/>
        <w:rPr>
          <w:rFonts w:ascii="Georgia" w:hAnsi="Georgia" w:cs="Arial"/>
          <w:color w:val="222222"/>
          <w:szCs w:val="24"/>
        </w:rPr>
      </w:pPr>
      <w:r w:rsidRPr="00133C60">
        <w:rPr>
          <w:rFonts w:ascii="Georgia" w:hAnsi="Georgia" w:cs="Arial"/>
          <w:b/>
          <w:bCs/>
          <w:color w:val="222222"/>
          <w:szCs w:val="24"/>
        </w:rPr>
        <w:t>H.</w:t>
      </w:r>
      <w:r w:rsidR="00133C60" w:rsidRPr="00133C60">
        <w:rPr>
          <w:rFonts w:ascii="Georgia" w:hAnsi="Georgia" w:cs="Arial"/>
          <w:b/>
          <w:bCs/>
          <w:color w:val="222222"/>
          <w:szCs w:val="24"/>
        </w:rPr>
        <w:t xml:space="preserve"> </w:t>
      </w:r>
      <w:r w:rsidRPr="00133C60">
        <w:rPr>
          <w:rFonts w:ascii="Georgia" w:hAnsi="Georgia" w:cs="Arial"/>
          <w:b/>
          <w:bCs/>
          <w:color w:val="222222"/>
          <w:szCs w:val="24"/>
        </w:rPr>
        <w:t>Mitchell/E.</w:t>
      </w:r>
      <w:r w:rsidR="00133C60" w:rsidRPr="00133C60">
        <w:rPr>
          <w:rFonts w:ascii="Georgia" w:hAnsi="Georgia" w:cs="Arial"/>
          <w:b/>
          <w:bCs/>
          <w:color w:val="222222"/>
          <w:szCs w:val="24"/>
        </w:rPr>
        <w:t xml:space="preserve"> </w:t>
      </w:r>
      <w:r w:rsidRPr="00133C60">
        <w:rPr>
          <w:rFonts w:ascii="Georgia" w:hAnsi="Georgia" w:cs="Arial"/>
          <w:b/>
          <w:bCs/>
          <w:color w:val="222222"/>
          <w:szCs w:val="24"/>
        </w:rPr>
        <w:t>Blanchard</w:t>
      </w:r>
      <w:r w:rsidRPr="001834D3">
        <w:rPr>
          <w:rFonts w:ascii="Georgia" w:hAnsi="Georgia" w:cs="Arial"/>
          <w:color w:val="222222"/>
          <w:szCs w:val="24"/>
        </w:rPr>
        <w:t>: M</w:t>
      </w:r>
      <w:r w:rsidRPr="009F3BEF">
        <w:rPr>
          <w:rFonts w:ascii="Georgia" w:hAnsi="Georgia" w:cs="Arial"/>
          <w:color w:val="222222"/>
          <w:szCs w:val="24"/>
        </w:rPr>
        <w:t xml:space="preserve">otion to come out of nonpublic session at 7:01.  </w:t>
      </w:r>
    </w:p>
    <w:p w14:paraId="72F67260" w14:textId="4996710C" w:rsidR="001834D3" w:rsidRDefault="001834D3" w:rsidP="001834D3">
      <w:pPr>
        <w:spacing w:line="240" w:lineRule="atLeast"/>
        <w:rPr>
          <w:rFonts w:ascii="Georgia" w:hAnsi="Georgia"/>
          <w:szCs w:val="24"/>
        </w:rPr>
      </w:pPr>
      <w:r w:rsidRPr="001834D3">
        <w:rPr>
          <w:rFonts w:ascii="Georgia" w:hAnsi="Georgia"/>
          <w:szCs w:val="24"/>
        </w:rPr>
        <w:t>VOTE:  MOTION CARRIES</w:t>
      </w:r>
    </w:p>
    <w:p w14:paraId="2B7BB659" w14:textId="77777777" w:rsidR="001834D3" w:rsidRPr="001834D3" w:rsidRDefault="001834D3" w:rsidP="001834D3">
      <w:pPr>
        <w:spacing w:line="240" w:lineRule="atLeast"/>
        <w:rPr>
          <w:rFonts w:ascii="Georgia" w:hAnsi="Georgia"/>
          <w:szCs w:val="24"/>
        </w:rPr>
      </w:pPr>
    </w:p>
    <w:p w14:paraId="3AE6CEDA" w14:textId="388C8A36" w:rsidR="008D39FF" w:rsidRPr="001834D3" w:rsidRDefault="009F3BEF" w:rsidP="008D39FF">
      <w:pPr>
        <w:spacing w:line="240" w:lineRule="atLeast"/>
        <w:rPr>
          <w:rFonts w:ascii="Georgia" w:hAnsi="Georgia"/>
          <w:b/>
          <w:bCs/>
          <w:szCs w:val="24"/>
        </w:rPr>
      </w:pPr>
      <w:r w:rsidRPr="001834D3">
        <w:rPr>
          <w:rFonts w:ascii="Georgia" w:hAnsi="Georgia"/>
          <w:b/>
          <w:bCs/>
          <w:szCs w:val="24"/>
        </w:rPr>
        <w:t xml:space="preserve">Upcoming </w:t>
      </w:r>
      <w:r w:rsidR="008D39FF" w:rsidRPr="001834D3">
        <w:rPr>
          <w:rFonts w:ascii="Georgia" w:hAnsi="Georgia"/>
          <w:b/>
          <w:bCs/>
          <w:szCs w:val="24"/>
        </w:rPr>
        <w:t xml:space="preserve">Meeting </w:t>
      </w:r>
      <w:r w:rsidR="003A3231" w:rsidRPr="001834D3">
        <w:rPr>
          <w:rFonts w:ascii="Georgia" w:hAnsi="Georgia"/>
          <w:b/>
          <w:bCs/>
          <w:szCs w:val="24"/>
        </w:rPr>
        <w:t>Dates</w:t>
      </w:r>
      <w:r w:rsidR="008D39FF" w:rsidRPr="001834D3">
        <w:rPr>
          <w:rFonts w:ascii="Georgia" w:hAnsi="Georgia"/>
          <w:b/>
          <w:bCs/>
          <w:szCs w:val="24"/>
        </w:rPr>
        <w:t>:</w:t>
      </w:r>
    </w:p>
    <w:p w14:paraId="439A4F92" w14:textId="0ED139C6" w:rsidR="008D39FF" w:rsidRPr="001834D3" w:rsidRDefault="004771F3" w:rsidP="0014440D">
      <w:pPr>
        <w:numPr>
          <w:ilvl w:val="0"/>
          <w:numId w:val="28"/>
        </w:numPr>
        <w:spacing w:line="240" w:lineRule="atLeast"/>
        <w:rPr>
          <w:rFonts w:ascii="Georgia" w:hAnsi="Georgia"/>
          <w:b/>
          <w:szCs w:val="24"/>
        </w:rPr>
      </w:pPr>
      <w:r w:rsidRPr="001834D3">
        <w:rPr>
          <w:rFonts w:ascii="Georgia" w:hAnsi="Georgia"/>
          <w:szCs w:val="24"/>
        </w:rPr>
        <w:t xml:space="preserve">Clarksville School Board </w:t>
      </w:r>
      <w:r w:rsidR="00FD28F0" w:rsidRPr="001834D3">
        <w:rPr>
          <w:rFonts w:ascii="Georgia" w:hAnsi="Georgia"/>
          <w:szCs w:val="24"/>
        </w:rPr>
        <w:t>Meeting</w:t>
      </w:r>
      <w:r w:rsidRPr="001834D3">
        <w:rPr>
          <w:rFonts w:ascii="Georgia" w:hAnsi="Georgia"/>
          <w:szCs w:val="24"/>
        </w:rPr>
        <w:t>:</w:t>
      </w:r>
      <w:r w:rsidR="00904935" w:rsidRPr="001834D3">
        <w:rPr>
          <w:rFonts w:ascii="Georgia" w:hAnsi="Georgia"/>
          <w:szCs w:val="24"/>
        </w:rPr>
        <w:t xml:space="preserve">  </w:t>
      </w:r>
      <w:r w:rsidR="00AD2514" w:rsidRPr="001834D3">
        <w:rPr>
          <w:rFonts w:ascii="Georgia" w:hAnsi="Georgia"/>
          <w:szCs w:val="24"/>
        </w:rPr>
        <w:t xml:space="preserve">Monday, </w:t>
      </w:r>
      <w:r w:rsidR="00076B62" w:rsidRPr="001834D3">
        <w:rPr>
          <w:rFonts w:ascii="Georgia" w:hAnsi="Georgia"/>
          <w:szCs w:val="24"/>
        </w:rPr>
        <w:t>August 8</w:t>
      </w:r>
      <w:r w:rsidR="003A3231" w:rsidRPr="001834D3">
        <w:rPr>
          <w:rFonts w:ascii="Georgia" w:hAnsi="Georgia"/>
          <w:szCs w:val="24"/>
        </w:rPr>
        <w:t xml:space="preserve">, 2022 @ </w:t>
      </w:r>
      <w:r w:rsidR="00AD2514" w:rsidRPr="001834D3">
        <w:rPr>
          <w:rFonts w:ascii="Georgia" w:hAnsi="Georgia"/>
          <w:szCs w:val="24"/>
        </w:rPr>
        <w:t>5:15</w:t>
      </w:r>
      <w:r w:rsidR="003A3231" w:rsidRPr="001834D3">
        <w:rPr>
          <w:rFonts w:ascii="Georgia" w:hAnsi="Georgia"/>
          <w:szCs w:val="24"/>
        </w:rPr>
        <w:t xml:space="preserve"> pm – </w:t>
      </w:r>
      <w:r w:rsidR="00AD2514" w:rsidRPr="001834D3">
        <w:rPr>
          <w:rFonts w:ascii="Georgia" w:hAnsi="Georgia"/>
          <w:szCs w:val="24"/>
        </w:rPr>
        <w:t>Pittsburg School Library Computer Lab</w:t>
      </w:r>
    </w:p>
    <w:p w14:paraId="0BA2274A" w14:textId="521B2628" w:rsidR="00076B62" w:rsidRPr="001834D3" w:rsidRDefault="00076B62" w:rsidP="0014440D">
      <w:pPr>
        <w:numPr>
          <w:ilvl w:val="0"/>
          <w:numId w:val="28"/>
        </w:numPr>
        <w:spacing w:line="240" w:lineRule="atLeast"/>
        <w:rPr>
          <w:rFonts w:ascii="Georgia" w:hAnsi="Georgia"/>
          <w:b/>
          <w:szCs w:val="24"/>
        </w:rPr>
      </w:pPr>
      <w:r w:rsidRPr="001834D3">
        <w:rPr>
          <w:rFonts w:ascii="Georgia" w:hAnsi="Georgia"/>
          <w:szCs w:val="24"/>
        </w:rPr>
        <w:t>SAU 7 School Board Meeting:  Thursday, August 11, 2022 @ 6:00 pm – Clarksville Town Hall</w:t>
      </w:r>
    </w:p>
    <w:p w14:paraId="11EB6DBB" w14:textId="77777777" w:rsidR="00AD2461" w:rsidRPr="001834D3" w:rsidRDefault="00AD2461" w:rsidP="00AD2461">
      <w:pPr>
        <w:spacing w:line="240" w:lineRule="atLeast"/>
        <w:rPr>
          <w:rFonts w:ascii="Georgia" w:hAnsi="Georgia"/>
          <w:b/>
          <w:szCs w:val="24"/>
        </w:rPr>
      </w:pPr>
    </w:p>
    <w:p w14:paraId="5B7D306C" w14:textId="77777777" w:rsidR="001834D3" w:rsidRPr="001834D3" w:rsidRDefault="008D39FF" w:rsidP="001834D3">
      <w:pPr>
        <w:shd w:val="clear" w:color="auto" w:fill="FFFFFF"/>
        <w:rPr>
          <w:rFonts w:ascii="Georgia" w:hAnsi="Georgia" w:cs="Arial"/>
          <w:color w:val="222222"/>
          <w:szCs w:val="24"/>
        </w:rPr>
      </w:pPr>
      <w:r w:rsidRPr="001834D3">
        <w:rPr>
          <w:rFonts w:ascii="Georgia" w:hAnsi="Georgia"/>
          <w:b/>
          <w:szCs w:val="24"/>
        </w:rPr>
        <w:t>Adjournment:</w:t>
      </w:r>
      <w:r w:rsidR="001834D3" w:rsidRPr="001834D3">
        <w:rPr>
          <w:rFonts w:ascii="Georgia" w:hAnsi="Georgia" w:cs="Arial"/>
          <w:color w:val="222222"/>
          <w:szCs w:val="24"/>
        </w:rPr>
        <w:t xml:space="preserve"> </w:t>
      </w:r>
    </w:p>
    <w:p w14:paraId="220DBE3A" w14:textId="21BDB1BE" w:rsidR="001834D3" w:rsidRPr="009F3BEF" w:rsidRDefault="001834D3" w:rsidP="001834D3">
      <w:pPr>
        <w:shd w:val="clear" w:color="auto" w:fill="FFFFFF"/>
        <w:rPr>
          <w:rFonts w:ascii="Georgia" w:hAnsi="Georgia" w:cs="Arial"/>
          <w:color w:val="222222"/>
          <w:szCs w:val="24"/>
        </w:rPr>
      </w:pPr>
      <w:r w:rsidRPr="00133C60">
        <w:rPr>
          <w:rFonts w:ascii="Georgia" w:hAnsi="Georgia" w:cs="Arial"/>
          <w:b/>
          <w:bCs/>
          <w:color w:val="222222"/>
          <w:szCs w:val="24"/>
        </w:rPr>
        <w:t>M.</w:t>
      </w:r>
      <w:r w:rsidR="00133C60" w:rsidRPr="00133C60">
        <w:rPr>
          <w:rFonts w:ascii="Georgia" w:hAnsi="Georgia" w:cs="Arial"/>
          <w:b/>
          <w:bCs/>
          <w:color w:val="222222"/>
          <w:szCs w:val="24"/>
        </w:rPr>
        <w:t xml:space="preserve"> </w:t>
      </w:r>
      <w:r w:rsidRPr="00133C60">
        <w:rPr>
          <w:rFonts w:ascii="Georgia" w:hAnsi="Georgia" w:cs="Arial"/>
          <w:b/>
          <w:bCs/>
          <w:color w:val="222222"/>
          <w:szCs w:val="24"/>
        </w:rPr>
        <w:t>Dionne/E.</w:t>
      </w:r>
      <w:r w:rsidR="00133C60" w:rsidRPr="00133C60">
        <w:rPr>
          <w:rFonts w:ascii="Georgia" w:hAnsi="Georgia" w:cs="Arial"/>
          <w:b/>
          <w:bCs/>
          <w:color w:val="222222"/>
          <w:szCs w:val="24"/>
        </w:rPr>
        <w:t xml:space="preserve"> </w:t>
      </w:r>
      <w:r w:rsidRPr="00133C60">
        <w:rPr>
          <w:rFonts w:ascii="Georgia" w:hAnsi="Georgia" w:cs="Arial"/>
          <w:b/>
          <w:bCs/>
          <w:color w:val="222222"/>
          <w:szCs w:val="24"/>
        </w:rPr>
        <w:t>Blanchard</w:t>
      </w:r>
      <w:r w:rsidRPr="001834D3">
        <w:rPr>
          <w:rFonts w:ascii="Georgia" w:hAnsi="Georgia" w:cs="Arial"/>
          <w:color w:val="222222"/>
          <w:szCs w:val="24"/>
        </w:rPr>
        <w:t xml:space="preserve">: Motion to </w:t>
      </w:r>
      <w:r w:rsidRPr="009F3BEF">
        <w:rPr>
          <w:rFonts w:ascii="Georgia" w:hAnsi="Georgia" w:cs="Arial"/>
          <w:color w:val="222222"/>
          <w:szCs w:val="24"/>
        </w:rPr>
        <w:t>adjourn at 7:02.</w:t>
      </w:r>
    </w:p>
    <w:p w14:paraId="33788897" w14:textId="77777777" w:rsidR="008D39FF" w:rsidRPr="001834D3" w:rsidRDefault="008D39FF" w:rsidP="008D39FF">
      <w:pPr>
        <w:spacing w:line="240" w:lineRule="atLeast"/>
        <w:rPr>
          <w:rFonts w:ascii="Georgia" w:hAnsi="Georgia"/>
          <w:szCs w:val="24"/>
        </w:rPr>
      </w:pPr>
      <w:r w:rsidRPr="001834D3">
        <w:rPr>
          <w:rFonts w:ascii="Georgia" w:hAnsi="Georgia"/>
          <w:szCs w:val="24"/>
        </w:rPr>
        <w:t xml:space="preserve">VOTE:  </w:t>
      </w:r>
      <w:r w:rsidR="00904935" w:rsidRPr="001834D3">
        <w:rPr>
          <w:rFonts w:ascii="Georgia" w:hAnsi="Georgia"/>
          <w:szCs w:val="24"/>
        </w:rPr>
        <w:t>MOTION CARRIES</w:t>
      </w:r>
    </w:p>
    <w:p w14:paraId="321CDBA7" w14:textId="77777777" w:rsidR="00AD2514" w:rsidRDefault="00AD2514" w:rsidP="008D39FF">
      <w:pPr>
        <w:spacing w:line="240" w:lineRule="atLeast"/>
        <w:rPr>
          <w:rFonts w:ascii="Times New Roman" w:hAnsi="Times New Roman"/>
          <w:szCs w:val="24"/>
        </w:rPr>
      </w:pPr>
    </w:p>
    <w:p w14:paraId="1823647F" w14:textId="77777777" w:rsidR="00AD2514" w:rsidRDefault="00355A51" w:rsidP="008D39FF">
      <w:p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  <w:t>Respectfully Submitted,</w:t>
      </w:r>
    </w:p>
    <w:p w14:paraId="20D312E9" w14:textId="4FA77192" w:rsidR="00355A51" w:rsidRDefault="00355A51" w:rsidP="008D39FF">
      <w:p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="00076B62">
        <w:rPr>
          <w:rFonts w:ascii="Times New Roman" w:hAnsi="Times New Roman"/>
          <w:szCs w:val="24"/>
        </w:rPr>
        <w:t>Heather Mitchell</w:t>
      </w:r>
    </w:p>
    <w:p w14:paraId="5C894604" w14:textId="52800A4A" w:rsidR="00355A51" w:rsidRPr="000F0B88" w:rsidRDefault="00355A51" w:rsidP="008D39FF">
      <w:pPr>
        <w:spacing w:line="240" w:lineRule="atLeas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ab/>
      </w:r>
      <w:r w:rsidR="00076B62">
        <w:rPr>
          <w:rFonts w:ascii="Times New Roman" w:hAnsi="Times New Roman"/>
          <w:szCs w:val="24"/>
        </w:rPr>
        <w:t>Clarksville Board Chair</w:t>
      </w:r>
    </w:p>
    <w:p w14:paraId="194FEB56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2A03FA97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75B13D1B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szCs w:val="24"/>
        </w:rPr>
      </w:pPr>
    </w:p>
    <w:p w14:paraId="2B82353D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3D412586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074960A5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250D610D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b/>
          <w:szCs w:val="24"/>
        </w:rPr>
      </w:pPr>
    </w:p>
    <w:p w14:paraId="0D50F1AA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szCs w:val="24"/>
        </w:rPr>
      </w:pPr>
    </w:p>
    <w:p w14:paraId="7553B43D" w14:textId="77777777" w:rsidR="008D39FF" w:rsidRPr="000F0B88" w:rsidRDefault="008D39FF" w:rsidP="008D39FF">
      <w:pPr>
        <w:spacing w:line="240" w:lineRule="atLeast"/>
        <w:rPr>
          <w:rFonts w:ascii="Times New Roman" w:hAnsi="Times New Roman"/>
          <w:szCs w:val="24"/>
        </w:rPr>
      </w:pPr>
    </w:p>
    <w:p w14:paraId="27366BD1" w14:textId="77777777" w:rsidR="008D39FF" w:rsidRPr="000F0B88" w:rsidRDefault="008D39FF" w:rsidP="008D39FF">
      <w:pPr>
        <w:spacing w:line="240" w:lineRule="atLeast"/>
        <w:ind w:left="720" w:hanging="720"/>
        <w:rPr>
          <w:rFonts w:ascii="Times New Roman" w:hAnsi="Times New Roman"/>
          <w:b/>
          <w:szCs w:val="24"/>
        </w:rPr>
      </w:pPr>
    </w:p>
    <w:p w14:paraId="6DD2FAE1" w14:textId="77777777" w:rsidR="008D39FF" w:rsidRPr="000F0B88" w:rsidRDefault="008D39FF" w:rsidP="008D39FF">
      <w:pPr>
        <w:rPr>
          <w:rFonts w:ascii="Times New Roman" w:hAnsi="Times New Roman"/>
          <w:szCs w:val="24"/>
        </w:rPr>
      </w:pPr>
    </w:p>
    <w:p w14:paraId="51EF6E4B" w14:textId="77777777" w:rsidR="008D39FF" w:rsidRPr="000F0B88" w:rsidRDefault="008D39FF" w:rsidP="008D39FF">
      <w:pPr>
        <w:rPr>
          <w:rFonts w:ascii="Times New Roman" w:hAnsi="Times New Roman"/>
          <w:szCs w:val="24"/>
        </w:rPr>
      </w:pPr>
    </w:p>
    <w:p w14:paraId="69670417" w14:textId="40AA4A0D" w:rsidR="00616841" w:rsidRPr="00322C0C" w:rsidRDefault="00BA0359" w:rsidP="000C5470">
      <w:pPr>
        <w:spacing w:after="200" w:line="276" w:lineRule="auto"/>
        <w:rPr>
          <w:rFonts w:ascii="Cambria" w:hAnsi="Cambria"/>
          <w:sz w:val="22"/>
          <w:szCs w:val="22"/>
        </w:rPr>
      </w:pPr>
      <w:r>
        <w:rPr>
          <w:rFonts w:ascii="Times New Roman" w:hAnsi="Times New Roman"/>
          <w:szCs w:val="24"/>
        </w:rPr>
        <w:t>Adopted: 8/8/2022</w:t>
      </w:r>
      <w:r w:rsidR="001D796B" w:rsidRPr="000F0B88">
        <w:rPr>
          <w:rFonts w:ascii="Times New Roman" w:hAnsi="Times New Roman"/>
          <w:szCs w:val="24"/>
        </w:rPr>
        <w:t xml:space="preserve">                                                                                                                           </w:t>
      </w:r>
      <w:r w:rsidR="00616841" w:rsidRPr="000F0B88">
        <w:rPr>
          <w:rFonts w:ascii="Times New Roman" w:hAnsi="Times New Roman"/>
          <w:szCs w:val="24"/>
        </w:rPr>
        <w:t xml:space="preserve">                    </w:t>
      </w:r>
      <w:r w:rsidR="00616841">
        <w:rPr>
          <w:rFonts w:ascii="Cambria" w:hAnsi="Cambria"/>
          <w:sz w:val="22"/>
          <w:szCs w:val="22"/>
        </w:rPr>
        <w:t xml:space="preserve">         </w:t>
      </w:r>
    </w:p>
    <w:sectPr w:rsidR="00616841" w:rsidRPr="00322C0C" w:rsidSect="008047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3DD9A" w14:textId="77777777" w:rsidR="003E0D02" w:rsidRDefault="003E0D02">
      <w:r>
        <w:separator/>
      </w:r>
    </w:p>
  </w:endnote>
  <w:endnote w:type="continuationSeparator" w:id="0">
    <w:p w14:paraId="2E14FB71" w14:textId="77777777" w:rsidR="003E0D02" w:rsidRDefault="003E0D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29BE9" w14:textId="77777777" w:rsidR="00355A51" w:rsidRDefault="00355A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29625" w14:textId="77777777" w:rsidR="00927322" w:rsidRDefault="00927322" w:rsidP="00355A51">
    <w:pPr>
      <w:pStyle w:val="Footer"/>
      <w:jc w:val="center"/>
      <w:rPr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0F67E4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0F67E4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6B332" w14:textId="77777777" w:rsidR="00355A51" w:rsidRDefault="00355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4E62F" w14:textId="77777777" w:rsidR="003E0D02" w:rsidRDefault="003E0D02">
      <w:r>
        <w:separator/>
      </w:r>
    </w:p>
  </w:footnote>
  <w:footnote w:type="continuationSeparator" w:id="0">
    <w:p w14:paraId="2CC614B3" w14:textId="77777777" w:rsidR="003E0D02" w:rsidRDefault="003E0D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EEF5E" w14:textId="77777777" w:rsidR="00355A51" w:rsidRDefault="00355A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C9B33" w14:textId="77777777" w:rsidR="00927322" w:rsidRDefault="00927322">
    <w:pPr>
      <w:pStyle w:val="Header"/>
      <w:ind w:left="9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F0B7A" w14:textId="77777777" w:rsidR="00355A51" w:rsidRDefault="00355A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07B5D"/>
    <w:multiLevelType w:val="hybridMultilevel"/>
    <w:tmpl w:val="B17C8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F5E15"/>
    <w:multiLevelType w:val="hybridMultilevel"/>
    <w:tmpl w:val="5170CDD4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D0C6F"/>
    <w:multiLevelType w:val="hybridMultilevel"/>
    <w:tmpl w:val="45D0A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51E53"/>
    <w:multiLevelType w:val="hybridMultilevel"/>
    <w:tmpl w:val="B82600A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1A7B1BBF"/>
    <w:multiLevelType w:val="hybridMultilevel"/>
    <w:tmpl w:val="3906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F3A97"/>
    <w:multiLevelType w:val="hybridMultilevel"/>
    <w:tmpl w:val="EF7852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4960C3"/>
    <w:multiLevelType w:val="hybridMultilevel"/>
    <w:tmpl w:val="4E6A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936DE3"/>
    <w:multiLevelType w:val="hybridMultilevel"/>
    <w:tmpl w:val="16FC3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C251C"/>
    <w:multiLevelType w:val="hybridMultilevel"/>
    <w:tmpl w:val="A900F54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9" w15:restartNumberingAfterBreak="0">
    <w:nsid w:val="324A0293"/>
    <w:multiLevelType w:val="hybridMultilevel"/>
    <w:tmpl w:val="F38E246A"/>
    <w:lvl w:ilvl="0" w:tplc="04090001">
      <w:start w:val="1"/>
      <w:numFmt w:val="bullet"/>
      <w:lvlText w:val=""/>
      <w:lvlJc w:val="left"/>
      <w:pPr>
        <w:ind w:left="9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10" w15:restartNumberingAfterBreak="0">
    <w:nsid w:val="34630A42"/>
    <w:multiLevelType w:val="hybridMultilevel"/>
    <w:tmpl w:val="5300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30F3B"/>
    <w:multiLevelType w:val="hybridMultilevel"/>
    <w:tmpl w:val="D9366A88"/>
    <w:lvl w:ilvl="0" w:tplc="E87A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36EBE"/>
    <w:multiLevelType w:val="hybridMultilevel"/>
    <w:tmpl w:val="16645A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620BFF"/>
    <w:multiLevelType w:val="hybridMultilevel"/>
    <w:tmpl w:val="ADA4E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67ECC"/>
    <w:multiLevelType w:val="hybridMultilevel"/>
    <w:tmpl w:val="4B32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A6213"/>
    <w:multiLevelType w:val="hybridMultilevel"/>
    <w:tmpl w:val="60308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AA7204"/>
    <w:multiLevelType w:val="hybridMultilevel"/>
    <w:tmpl w:val="17E8A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31CD4"/>
    <w:multiLevelType w:val="hybridMultilevel"/>
    <w:tmpl w:val="541E5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A2A49"/>
    <w:multiLevelType w:val="hybridMultilevel"/>
    <w:tmpl w:val="098C9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7B787E"/>
    <w:multiLevelType w:val="hybridMultilevel"/>
    <w:tmpl w:val="AB520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EB3F24"/>
    <w:multiLevelType w:val="hybridMultilevel"/>
    <w:tmpl w:val="36687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31394"/>
    <w:multiLevelType w:val="hybridMultilevel"/>
    <w:tmpl w:val="8B5CB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381A50"/>
    <w:multiLevelType w:val="hybridMultilevel"/>
    <w:tmpl w:val="A07A1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B41D7"/>
    <w:multiLevelType w:val="hybridMultilevel"/>
    <w:tmpl w:val="428C5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C420D3"/>
    <w:multiLevelType w:val="hybridMultilevel"/>
    <w:tmpl w:val="12D2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67046"/>
    <w:multiLevelType w:val="hybridMultilevel"/>
    <w:tmpl w:val="02D28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A73CE0"/>
    <w:multiLevelType w:val="hybridMultilevel"/>
    <w:tmpl w:val="5D8AE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2C7FB1"/>
    <w:multiLevelType w:val="hybridMultilevel"/>
    <w:tmpl w:val="E53CE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C3194D"/>
    <w:multiLevelType w:val="hybridMultilevel"/>
    <w:tmpl w:val="9A7A9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684CC5"/>
    <w:multiLevelType w:val="hybridMultilevel"/>
    <w:tmpl w:val="EF6C9D3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7C076FED"/>
    <w:multiLevelType w:val="hybridMultilevel"/>
    <w:tmpl w:val="701E8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516932">
    <w:abstractNumId w:val="16"/>
  </w:num>
  <w:num w:numId="2" w16cid:durableId="1163398400">
    <w:abstractNumId w:val="3"/>
  </w:num>
  <w:num w:numId="3" w16cid:durableId="2073696903">
    <w:abstractNumId w:val="7"/>
  </w:num>
  <w:num w:numId="4" w16cid:durableId="1731995610">
    <w:abstractNumId w:val="20"/>
  </w:num>
  <w:num w:numId="5" w16cid:durableId="143938775">
    <w:abstractNumId w:val="21"/>
  </w:num>
  <w:num w:numId="6" w16cid:durableId="358623950">
    <w:abstractNumId w:val="10"/>
  </w:num>
  <w:num w:numId="7" w16cid:durableId="1760829963">
    <w:abstractNumId w:val="23"/>
  </w:num>
  <w:num w:numId="8" w16cid:durableId="1238515113">
    <w:abstractNumId w:val="1"/>
  </w:num>
  <w:num w:numId="9" w16cid:durableId="1111364965">
    <w:abstractNumId w:val="11"/>
  </w:num>
  <w:num w:numId="10" w16cid:durableId="1709643306">
    <w:abstractNumId w:val="22"/>
  </w:num>
  <w:num w:numId="11" w16cid:durableId="2085099391">
    <w:abstractNumId w:val="18"/>
  </w:num>
  <w:num w:numId="12" w16cid:durableId="585384364">
    <w:abstractNumId w:val="6"/>
  </w:num>
  <w:num w:numId="13" w16cid:durableId="387608698">
    <w:abstractNumId w:val="9"/>
  </w:num>
  <w:num w:numId="14" w16cid:durableId="1376732409">
    <w:abstractNumId w:val="19"/>
  </w:num>
  <w:num w:numId="15" w16cid:durableId="1094473786">
    <w:abstractNumId w:val="30"/>
  </w:num>
  <w:num w:numId="16" w16cid:durableId="2074350225">
    <w:abstractNumId w:val="5"/>
  </w:num>
  <w:num w:numId="17" w16cid:durableId="124395794">
    <w:abstractNumId w:val="12"/>
  </w:num>
  <w:num w:numId="18" w16cid:durableId="1507281886">
    <w:abstractNumId w:val="25"/>
  </w:num>
  <w:num w:numId="19" w16cid:durableId="1461267169">
    <w:abstractNumId w:val="27"/>
  </w:num>
  <w:num w:numId="20" w16cid:durableId="847132516">
    <w:abstractNumId w:val="14"/>
  </w:num>
  <w:num w:numId="21" w16cid:durableId="726101506">
    <w:abstractNumId w:val="4"/>
  </w:num>
  <w:num w:numId="22" w16cid:durableId="321277306">
    <w:abstractNumId w:val="24"/>
  </w:num>
  <w:num w:numId="23" w16cid:durableId="4866802">
    <w:abstractNumId w:val="15"/>
  </w:num>
  <w:num w:numId="24" w16cid:durableId="114450832">
    <w:abstractNumId w:val="29"/>
  </w:num>
  <w:num w:numId="25" w16cid:durableId="561991586">
    <w:abstractNumId w:val="8"/>
  </w:num>
  <w:num w:numId="26" w16cid:durableId="907301489">
    <w:abstractNumId w:val="13"/>
  </w:num>
  <w:num w:numId="27" w16cid:durableId="1851289606">
    <w:abstractNumId w:val="2"/>
  </w:num>
  <w:num w:numId="28" w16cid:durableId="1557348986">
    <w:abstractNumId w:val="17"/>
  </w:num>
  <w:num w:numId="29" w16cid:durableId="2023897931">
    <w:abstractNumId w:val="28"/>
  </w:num>
  <w:num w:numId="30" w16cid:durableId="1565871960">
    <w:abstractNumId w:val="0"/>
  </w:num>
  <w:num w:numId="31" w16cid:durableId="890265102">
    <w:abstractNumId w:val="2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rEAMkyMLE1MjZR0lIJTi4sz8/NACoxqAQ2GGNcsAAAA"/>
  </w:docVars>
  <w:rsids>
    <w:rsidRoot w:val="00972BF6"/>
    <w:rsid w:val="00002897"/>
    <w:rsid w:val="000037D1"/>
    <w:rsid w:val="00004069"/>
    <w:rsid w:val="000138EC"/>
    <w:rsid w:val="00023B5D"/>
    <w:rsid w:val="00030ECB"/>
    <w:rsid w:val="00032309"/>
    <w:rsid w:val="00034888"/>
    <w:rsid w:val="00034B67"/>
    <w:rsid w:val="00042435"/>
    <w:rsid w:val="000455D5"/>
    <w:rsid w:val="00046866"/>
    <w:rsid w:val="000509DC"/>
    <w:rsid w:val="00057A51"/>
    <w:rsid w:val="00065B70"/>
    <w:rsid w:val="000751AA"/>
    <w:rsid w:val="000768AB"/>
    <w:rsid w:val="00076B62"/>
    <w:rsid w:val="00077899"/>
    <w:rsid w:val="00081002"/>
    <w:rsid w:val="00084B86"/>
    <w:rsid w:val="00084E17"/>
    <w:rsid w:val="0009444E"/>
    <w:rsid w:val="000964B5"/>
    <w:rsid w:val="000A0CF1"/>
    <w:rsid w:val="000A2A12"/>
    <w:rsid w:val="000B0D35"/>
    <w:rsid w:val="000B2B03"/>
    <w:rsid w:val="000C5470"/>
    <w:rsid w:val="000D3DEE"/>
    <w:rsid w:val="000D778F"/>
    <w:rsid w:val="000D7E91"/>
    <w:rsid w:val="000E484F"/>
    <w:rsid w:val="000E661A"/>
    <w:rsid w:val="000F0B88"/>
    <w:rsid w:val="000F34A0"/>
    <w:rsid w:val="000F67E4"/>
    <w:rsid w:val="001105E1"/>
    <w:rsid w:val="00124362"/>
    <w:rsid w:val="00125393"/>
    <w:rsid w:val="0012546E"/>
    <w:rsid w:val="00127240"/>
    <w:rsid w:val="0013049A"/>
    <w:rsid w:val="00130B76"/>
    <w:rsid w:val="0013355A"/>
    <w:rsid w:val="00133C60"/>
    <w:rsid w:val="0014440D"/>
    <w:rsid w:val="00152251"/>
    <w:rsid w:val="00153272"/>
    <w:rsid w:val="0015543D"/>
    <w:rsid w:val="0016094A"/>
    <w:rsid w:val="0016433F"/>
    <w:rsid w:val="001654F4"/>
    <w:rsid w:val="00167003"/>
    <w:rsid w:val="00181471"/>
    <w:rsid w:val="001834D3"/>
    <w:rsid w:val="00193CE9"/>
    <w:rsid w:val="00193D97"/>
    <w:rsid w:val="00193F8E"/>
    <w:rsid w:val="001A42DA"/>
    <w:rsid w:val="001A449E"/>
    <w:rsid w:val="001A5A78"/>
    <w:rsid w:val="001A7575"/>
    <w:rsid w:val="001B0EA6"/>
    <w:rsid w:val="001B3FFB"/>
    <w:rsid w:val="001B7F5F"/>
    <w:rsid w:val="001C4367"/>
    <w:rsid w:val="001C7317"/>
    <w:rsid w:val="001D0939"/>
    <w:rsid w:val="001D796B"/>
    <w:rsid w:val="001E0FFA"/>
    <w:rsid w:val="001E2EC4"/>
    <w:rsid w:val="001E715B"/>
    <w:rsid w:val="001E7B09"/>
    <w:rsid w:val="001F0097"/>
    <w:rsid w:val="002041B7"/>
    <w:rsid w:val="002165DA"/>
    <w:rsid w:val="00217E66"/>
    <w:rsid w:val="00227973"/>
    <w:rsid w:val="002359EA"/>
    <w:rsid w:val="00236EBC"/>
    <w:rsid w:val="00241317"/>
    <w:rsid w:val="0024537D"/>
    <w:rsid w:val="002511FD"/>
    <w:rsid w:val="00253C31"/>
    <w:rsid w:val="002676B0"/>
    <w:rsid w:val="00267EF2"/>
    <w:rsid w:val="00272287"/>
    <w:rsid w:val="00281DDA"/>
    <w:rsid w:val="002875D4"/>
    <w:rsid w:val="002902F8"/>
    <w:rsid w:val="002A67C8"/>
    <w:rsid w:val="002B007F"/>
    <w:rsid w:val="002B0FDC"/>
    <w:rsid w:val="002B4CF4"/>
    <w:rsid w:val="002B587E"/>
    <w:rsid w:val="002B5CC9"/>
    <w:rsid w:val="002D0A62"/>
    <w:rsid w:val="002D2426"/>
    <w:rsid w:val="002D370A"/>
    <w:rsid w:val="002D7FA8"/>
    <w:rsid w:val="002E12CD"/>
    <w:rsid w:val="002E5175"/>
    <w:rsid w:val="002E79A5"/>
    <w:rsid w:val="002F3619"/>
    <w:rsid w:val="003028C2"/>
    <w:rsid w:val="003042E2"/>
    <w:rsid w:val="0030645E"/>
    <w:rsid w:val="00306E9F"/>
    <w:rsid w:val="00311CB9"/>
    <w:rsid w:val="00312E9C"/>
    <w:rsid w:val="0031649B"/>
    <w:rsid w:val="00317AFE"/>
    <w:rsid w:val="00322C0C"/>
    <w:rsid w:val="003261E9"/>
    <w:rsid w:val="00326AB7"/>
    <w:rsid w:val="00330370"/>
    <w:rsid w:val="00332C8E"/>
    <w:rsid w:val="00333990"/>
    <w:rsid w:val="00334D1E"/>
    <w:rsid w:val="00342E19"/>
    <w:rsid w:val="00344917"/>
    <w:rsid w:val="00353B5B"/>
    <w:rsid w:val="00355A51"/>
    <w:rsid w:val="00365EFB"/>
    <w:rsid w:val="00370F15"/>
    <w:rsid w:val="0037241D"/>
    <w:rsid w:val="0038290E"/>
    <w:rsid w:val="0038520A"/>
    <w:rsid w:val="00385B18"/>
    <w:rsid w:val="0039233D"/>
    <w:rsid w:val="003945D4"/>
    <w:rsid w:val="003A095C"/>
    <w:rsid w:val="003A14E0"/>
    <w:rsid w:val="003A1A91"/>
    <w:rsid w:val="003A3231"/>
    <w:rsid w:val="003A51D5"/>
    <w:rsid w:val="003B5C6A"/>
    <w:rsid w:val="003B6408"/>
    <w:rsid w:val="003C0692"/>
    <w:rsid w:val="003C41CF"/>
    <w:rsid w:val="003C5817"/>
    <w:rsid w:val="003C7B00"/>
    <w:rsid w:val="003D0A41"/>
    <w:rsid w:val="003D57C3"/>
    <w:rsid w:val="003E01ED"/>
    <w:rsid w:val="003E0D02"/>
    <w:rsid w:val="003E6168"/>
    <w:rsid w:val="003F1D12"/>
    <w:rsid w:val="003F433D"/>
    <w:rsid w:val="003F59BA"/>
    <w:rsid w:val="003F65A8"/>
    <w:rsid w:val="0040454E"/>
    <w:rsid w:val="00405FBF"/>
    <w:rsid w:val="0040613D"/>
    <w:rsid w:val="00415CA3"/>
    <w:rsid w:val="00417484"/>
    <w:rsid w:val="00422306"/>
    <w:rsid w:val="00424C17"/>
    <w:rsid w:val="004253BA"/>
    <w:rsid w:val="00426E19"/>
    <w:rsid w:val="004305FA"/>
    <w:rsid w:val="00430D97"/>
    <w:rsid w:val="00432DC3"/>
    <w:rsid w:val="00435907"/>
    <w:rsid w:val="0043774D"/>
    <w:rsid w:val="00445958"/>
    <w:rsid w:val="004472EA"/>
    <w:rsid w:val="004476EB"/>
    <w:rsid w:val="004504D5"/>
    <w:rsid w:val="00450CC4"/>
    <w:rsid w:val="0046072F"/>
    <w:rsid w:val="00464867"/>
    <w:rsid w:val="00467434"/>
    <w:rsid w:val="0047669E"/>
    <w:rsid w:val="004771F3"/>
    <w:rsid w:val="00481DDB"/>
    <w:rsid w:val="004822B9"/>
    <w:rsid w:val="00482738"/>
    <w:rsid w:val="00484215"/>
    <w:rsid w:val="00484E12"/>
    <w:rsid w:val="00485CD3"/>
    <w:rsid w:val="004914CC"/>
    <w:rsid w:val="00494667"/>
    <w:rsid w:val="0049721D"/>
    <w:rsid w:val="004A40C8"/>
    <w:rsid w:val="004A6844"/>
    <w:rsid w:val="004B3529"/>
    <w:rsid w:val="004B6726"/>
    <w:rsid w:val="004B6877"/>
    <w:rsid w:val="004B73BC"/>
    <w:rsid w:val="004C0461"/>
    <w:rsid w:val="004C7A25"/>
    <w:rsid w:val="004D1F1A"/>
    <w:rsid w:val="004D21B1"/>
    <w:rsid w:val="004D28A4"/>
    <w:rsid w:val="004E4780"/>
    <w:rsid w:val="004F2114"/>
    <w:rsid w:val="004F38AD"/>
    <w:rsid w:val="004F56C7"/>
    <w:rsid w:val="00507A5B"/>
    <w:rsid w:val="005111FA"/>
    <w:rsid w:val="0051321F"/>
    <w:rsid w:val="005149E7"/>
    <w:rsid w:val="00521427"/>
    <w:rsid w:val="005326F3"/>
    <w:rsid w:val="005354C5"/>
    <w:rsid w:val="0054079F"/>
    <w:rsid w:val="005430E2"/>
    <w:rsid w:val="00543C29"/>
    <w:rsid w:val="00553312"/>
    <w:rsid w:val="00555DDD"/>
    <w:rsid w:val="0055640C"/>
    <w:rsid w:val="00557D32"/>
    <w:rsid w:val="00557F42"/>
    <w:rsid w:val="0056360A"/>
    <w:rsid w:val="00565A73"/>
    <w:rsid w:val="00566B29"/>
    <w:rsid w:val="00566DF6"/>
    <w:rsid w:val="005670F7"/>
    <w:rsid w:val="005759EF"/>
    <w:rsid w:val="00575FE8"/>
    <w:rsid w:val="005858C0"/>
    <w:rsid w:val="00597C4A"/>
    <w:rsid w:val="005A2A17"/>
    <w:rsid w:val="005A5756"/>
    <w:rsid w:val="005A6416"/>
    <w:rsid w:val="005B0521"/>
    <w:rsid w:val="005B3284"/>
    <w:rsid w:val="005B5CA5"/>
    <w:rsid w:val="005B66D8"/>
    <w:rsid w:val="005B7D68"/>
    <w:rsid w:val="005C1BB6"/>
    <w:rsid w:val="005C4F56"/>
    <w:rsid w:val="005C60C0"/>
    <w:rsid w:val="005D68C0"/>
    <w:rsid w:val="005E0B2E"/>
    <w:rsid w:val="005E3156"/>
    <w:rsid w:val="005E6175"/>
    <w:rsid w:val="005F101F"/>
    <w:rsid w:val="005F22AF"/>
    <w:rsid w:val="005F468C"/>
    <w:rsid w:val="006030CE"/>
    <w:rsid w:val="00607917"/>
    <w:rsid w:val="00615328"/>
    <w:rsid w:val="00616841"/>
    <w:rsid w:val="00626070"/>
    <w:rsid w:val="0062667D"/>
    <w:rsid w:val="0063179B"/>
    <w:rsid w:val="006343EB"/>
    <w:rsid w:val="00640197"/>
    <w:rsid w:val="006413DE"/>
    <w:rsid w:val="00642251"/>
    <w:rsid w:val="00644DF7"/>
    <w:rsid w:val="0065305C"/>
    <w:rsid w:val="00670299"/>
    <w:rsid w:val="0067705F"/>
    <w:rsid w:val="00682B58"/>
    <w:rsid w:val="00692297"/>
    <w:rsid w:val="006A2642"/>
    <w:rsid w:val="006A3201"/>
    <w:rsid w:val="006A3CC5"/>
    <w:rsid w:val="006A42B4"/>
    <w:rsid w:val="006A7E1B"/>
    <w:rsid w:val="006B0110"/>
    <w:rsid w:val="006B42BD"/>
    <w:rsid w:val="006B4519"/>
    <w:rsid w:val="006B4FD9"/>
    <w:rsid w:val="006B584D"/>
    <w:rsid w:val="006B69E2"/>
    <w:rsid w:val="006C4AF8"/>
    <w:rsid w:val="006D41E2"/>
    <w:rsid w:val="006D552A"/>
    <w:rsid w:val="006D5C5B"/>
    <w:rsid w:val="006D5FEF"/>
    <w:rsid w:val="006D67C2"/>
    <w:rsid w:val="006E2A3A"/>
    <w:rsid w:val="006E3447"/>
    <w:rsid w:val="006F18A9"/>
    <w:rsid w:val="006F60AB"/>
    <w:rsid w:val="007003E8"/>
    <w:rsid w:val="0070128D"/>
    <w:rsid w:val="00702A83"/>
    <w:rsid w:val="0070445C"/>
    <w:rsid w:val="00705778"/>
    <w:rsid w:val="00705C35"/>
    <w:rsid w:val="00706B1D"/>
    <w:rsid w:val="00734D57"/>
    <w:rsid w:val="0074214C"/>
    <w:rsid w:val="00744330"/>
    <w:rsid w:val="00753467"/>
    <w:rsid w:val="00753FDB"/>
    <w:rsid w:val="00762A5F"/>
    <w:rsid w:val="007630E3"/>
    <w:rsid w:val="00764AE0"/>
    <w:rsid w:val="0076620C"/>
    <w:rsid w:val="00767CE3"/>
    <w:rsid w:val="007707B2"/>
    <w:rsid w:val="00775249"/>
    <w:rsid w:val="00777505"/>
    <w:rsid w:val="0078347F"/>
    <w:rsid w:val="00785E5C"/>
    <w:rsid w:val="007903E8"/>
    <w:rsid w:val="0079286A"/>
    <w:rsid w:val="00794B0D"/>
    <w:rsid w:val="007A3FCD"/>
    <w:rsid w:val="007B2259"/>
    <w:rsid w:val="007C2673"/>
    <w:rsid w:val="007C2F4D"/>
    <w:rsid w:val="007D2D30"/>
    <w:rsid w:val="007E0DCD"/>
    <w:rsid w:val="007F17E6"/>
    <w:rsid w:val="007F27AB"/>
    <w:rsid w:val="007F4378"/>
    <w:rsid w:val="00801677"/>
    <w:rsid w:val="008047A0"/>
    <w:rsid w:val="0081003C"/>
    <w:rsid w:val="00811514"/>
    <w:rsid w:val="00813631"/>
    <w:rsid w:val="00815B3D"/>
    <w:rsid w:val="00817684"/>
    <w:rsid w:val="00821980"/>
    <w:rsid w:val="00827C83"/>
    <w:rsid w:val="00831C1C"/>
    <w:rsid w:val="00832093"/>
    <w:rsid w:val="0083686C"/>
    <w:rsid w:val="00841647"/>
    <w:rsid w:val="00842F26"/>
    <w:rsid w:val="00844070"/>
    <w:rsid w:val="00846C0D"/>
    <w:rsid w:val="0084704C"/>
    <w:rsid w:val="00850FB2"/>
    <w:rsid w:val="00857343"/>
    <w:rsid w:val="00857ADF"/>
    <w:rsid w:val="00861EAA"/>
    <w:rsid w:val="008623D2"/>
    <w:rsid w:val="00863E0A"/>
    <w:rsid w:val="00865431"/>
    <w:rsid w:val="0087044D"/>
    <w:rsid w:val="008737DA"/>
    <w:rsid w:val="00876E0E"/>
    <w:rsid w:val="008802CC"/>
    <w:rsid w:val="0088396B"/>
    <w:rsid w:val="00883E5B"/>
    <w:rsid w:val="008873CF"/>
    <w:rsid w:val="008911E7"/>
    <w:rsid w:val="008927DC"/>
    <w:rsid w:val="008955F9"/>
    <w:rsid w:val="0089725C"/>
    <w:rsid w:val="008A3134"/>
    <w:rsid w:val="008A34CB"/>
    <w:rsid w:val="008A3C73"/>
    <w:rsid w:val="008A723D"/>
    <w:rsid w:val="008B48C1"/>
    <w:rsid w:val="008C429E"/>
    <w:rsid w:val="008C6DF3"/>
    <w:rsid w:val="008C7B16"/>
    <w:rsid w:val="008D39FF"/>
    <w:rsid w:val="008D48B5"/>
    <w:rsid w:val="008D6BA7"/>
    <w:rsid w:val="008E67BF"/>
    <w:rsid w:val="008E6E81"/>
    <w:rsid w:val="008F0625"/>
    <w:rsid w:val="008F455F"/>
    <w:rsid w:val="008F6425"/>
    <w:rsid w:val="00900CB1"/>
    <w:rsid w:val="00904935"/>
    <w:rsid w:val="00913B31"/>
    <w:rsid w:val="00913C9D"/>
    <w:rsid w:val="009207C5"/>
    <w:rsid w:val="00920A71"/>
    <w:rsid w:val="00926EE3"/>
    <w:rsid w:val="00927322"/>
    <w:rsid w:val="00931762"/>
    <w:rsid w:val="009328DD"/>
    <w:rsid w:val="00935850"/>
    <w:rsid w:val="00945EEB"/>
    <w:rsid w:val="00947EE2"/>
    <w:rsid w:val="0095121F"/>
    <w:rsid w:val="00951534"/>
    <w:rsid w:val="009541ED"/>
    <w:rsid w:val="00954FE5"/>
    <w:rsid w:val="00956EE8"/>
    <w:rsid w:val="009610F7"/>
    <w:rsid w:val="00964197"/>
    <w:rsid w:val="00964B82"/>
    <w:rsid w:val="0096561F"/>
    <w:rsid w:val="00971C28"/>
    <w:rsid w:val="009721FE"/>
    <w:rsid w:val="00972BF6"/>
    <w:rsid w:val="00973A39"/>
    <w:rsid w:val="009743A9"/>
    <w:rsid w:val="0098020A"/>
    <w:rsid w:val="0098252E"/>
    <w:rsid w:val="00991826"/>
    <w:rsid w:val="00993B08"/>
    <w:rsid w:val="009A0813"/>
    <w:rsid w:val="009A0FB5"/>
    <w:rsid w:val="009A24F9"/>
    <w:rsid w:val="009B276C"/>
    <w:rsid w:val="009B5852"/>
    <w:rsid w:val="009B6E45"/>
    <w:rsid w:val="009C4F26"/>
    <w:rsid w:val="009C70B3"/>
    <w:rsid w:val="009C73B0"/>
    <w:rsid w:val="009D176A"/>
    <w:rsid w:val="009D1CBB"/>
    <w:rsid w:val="009D5522"/>
    <w:rsid w:val="009D6BD1"/>
    <w:rsid w:val="009D7A29"/>
    <w:rsid w:val="009E1388"/>
    <w:rsid w:val="009E56E9"/>
    <w:rsid w:val="009E65F4"/>
    <w:rsid w:val="009E67BD"/>
    <w:rsid w:val="009E6A43"/>
    <w:rsid w:val="009F3BEF"/>
    <w:rsid w:val="009F4E9C"/>
    <w:rsid w:val="009F5CD4"/>
    <w:rsid w:val="009F62FE"/>
    <w:rsid w:val="00A0283F"/>
    <w:rsid w:val="00A02BE1"/>
    <w:rsid w:val="00A071E9"/>
    <w:rsid w:val="00A23D75"/>
    <w:rsid w:val="00A24464"/>
    <w:rsid w:val="00A31359"/>
    <w:rsid w:val="00A53C25"/>
    <w:rsid w:val="00A63A9A"/>
    <w:rsid w:val="00A64C65"/>
    <w:rsid w:val="00A8101B"/>
    <w:rsid w:val="00A81B03"/>
    <w:rsid w:val="00A827DC"/>
    <w:rsid w:val="00A83469"/>
    <w:rsid w:val="00A876F6"/>
    <w:rsid w:val="00A87878"/>
    <w:rsid w:val="00A959AF"/>
    <w:rsid w:val="00A95BCF"/>
    <w:rsid w:val="00AA15F5"/>
    <w:rsid w:val="00AA393E"/>
    <w:rsid w:val="00AB1C45"/>
    <w:rsid w:val="00AC59BD"/>
    <w:rsid w:val="00AC7425"/>
    <w:rsid w:val="00AD2461"/>
    <w:rsid w:val="00AD2514"/>
    <w:rsid w:val="00AD7DEA"/>
    <w:rsid w:val="00AE4133"/>
    <w:rsid w:val="00AE4FB4"/>
    <w:rsid w:val="00AF0EA4"/>
    <w:rsid w:val="00B00A07"/>
    <w:rsid w:val="00B012B5"/>
    <w:rsid w:val="00B10825"/>
    <w:rsid w:val="00B14F9D"/>
    <w:rsid w:val="00B16BA2"/>
    <w:rsid w:val="00B36DD6"/>
    <w:rsid w:val="00B457D7"/>
    <w:rsid w:val="00B46DFD"/>
    <w:rsid w:val="00B47DE1"/>
    <w:rsid w:val="00B50383"/>
    <w:rsid w:val="00B663BF"/>
    <w:rsid w:val="00B76DAA"/>
    <w:rsid w:val="00B8202A"/>
    <w:rsid w:val="00B83B1F"/>
    <w:rsid w:val="00B92CF9"/>
    <w:rsid w:val="00B939E5"/>
    <w:rsid w:val="00B94C54"/>
    <w:rsid w:val="00BA0359"/>
    <w:rsid w:val="00BA7E25"/>
    <w:rsid w:val="00BB040E"/>
    <w:rsid w:val="00BB2070"/>
    <w:rsid w:val="00BC2850"/>
    <w:rsid w:val="00BE1543"/>
    <w:rsid w:val="00C0205E"/>
    <w:rsid w:val="00C02A1E"/>
    <w:rsid w:val="00C02BC1"/>
    <w:rsid w:val="00C0731C"/>
    <w:rsid w:val="00C14DA8"/>
    <w:rsid w:val="00C158FF"/>
    <w:rsid w:val="00C17AD6"/>
    <w:rsid w:val="00C201A7"/>
    <w:rsid w:val="00C21E3E"/>
    <w:rsid w:val="00C26190"/>
    <w:rsid w:val="00C3204B"/>
    <w:rsid w:val="00C3439A"/>
    <w:rsid w:val="00C36263"/>
    <w:rsid w:val="00C37772"/>
    <w:rsid w:val="00C40B90"/>
    <w:rsid w:val="00C41673"/>
    <w:rsid w:val="00C4197B"/>
    <w:rsid w:val="00C50EFE"/>
    <w:rsid w:val="00C52B2D"/>
    <w:rsid w:val="00C537ED"/>
    <w:rsid w:val="00C53FC9"/>
    <w:rsid w:val="00C57AE3"/>
    <w:rsid w:val="00C664A3"/>
    <w:rsid w:val="00C67714"/>
    <w:rsid w:val="00C805E1"/>
    <w:rsid w:val="00C82404"/>
    <w:rsid w:val="00C8276E"/>
    <w:rsid w:val="00C862A0"/>
    <w:rsid w:val="00C86F3E"/>
    <w:rsid w:val="00C925C4"/>
    <w:rsid w:val="00C9411A"/>
    <w:rsid w:val="00C96B92"/>
    <w:rsid w:val="00C96FA5"/>
    <w:rsid w:val="00CA124C"/>
    <w:rsid w:val="00CA465F"/>
    <w:rsid w:val="00CB2D4E"/>
    <w:rsid w:val="00CB30A7"/>
    <w:rsid w:val="00CC1C06"/>
    <w:rsid w:val="00CD14A5"/>
    <w:rsid w:val="00CD5D7B"/>
    <w:rsid w:val="00CD79B4"/>
    <w:rsid w:val="00CE2696"/>
    <w:rsid w:val="00CE5F59"/>
    <w:rsid w:val="00CE66F7"/>
    <w:rsid w:val="00CE6786"/>
    <w:rsid w:val="00CF1B76"/>
    <w:rsid w:val="00CF6369"/>
    <w:rsid w:val="00CF6FD4"/>
    <w:rsid w:val="00D0309C"/>
    <w:rsid w:val="00D030B4"/>
    <w:rsid w:val="00D04213"/>
    <w:rsid w:val="00D12E46"/>
    <w:rsid w:val="00D15CC9"/>
    <w:rsid w:val="00D27428"/>
    <w:rsid w:val="00D31541"/>
    <w:rsid w:val="00D3234E"/>
    <w:rsid w:val="00D36354"/>
    <w:rsid w:val="00D47E39"/>
    <w:rsid w:val="00D50009"/>
    <w:rsid w:val="00D50EA3"/>
    <w:rsid w:val="00D53EEB"/>
    <w:rsid w:val="00D56ABF"/>
    <w:rsid w:val="00D63E02"/>
    <w:rsid w:val="00D7697F"/>
    <w:rsid w:val="00D82912"/>
    <w:rsid w:val="00D8358A"/>
    <w:rsid w:val="00D855B3"/>
    <w:rsid w:val="00D86342"/>
    <w:rsid w:val="00D96D0A"/>
    <w:rsid w:val="00DA3975"/>
    <w:rsid w:val="00DB100F"/>
    <w:rsid w:val="00DB6DC8"/>
    <w:rsid w:val="00DD1D32"/>
    <w:rsid w:val="00DD3676"/>
    <w:rsid w:val="00DD3C77"/>
    <w:rsid w:val="00DE14C3"/>
    <w:rsid w:val="00DE1F24"/>
    <w:rsid w:val="00DE3583"/>
    <w:rsid w:val="00DE6C38"/>
    <w:rsid w:val="00DF329A"/>
    <w:rsid w:val="00DF4B17"/>
    <w:rsid w:val="00DF78CA"/>
    <w:rsid w:val="00E000E1"/>
    <w:rsid w:val="00E004FB"/>
    <w:rsid w:val="00E100EB"/>
    <w:rsid w:val="00E13EBD"/>
    <w:rsid w:val="00E15F7F"/>
    <w:rsid w:val="00E268CB"/>
    <w:rsid w:val="00E30C68"/>
    <w:rsid w:val="00E40836"/>
    <w:rsid w:val="00E41166"/>
    <w:rsid w:val="00E41AA4"/>
    <w:rsid w:val="00E422C3"/>
    <w:rsid w:val="00E47EDA"/>
    <w:rsid w:val="00E5390A"/>
    <w:rsid w:val="00E5485C"/>
    <w:rsid w:val="00E5757E"/>
    <w:rsid w:val="00E625CB"/>
    <w:rsid w:val="00E67F29"/>
    <w:rsid w:val="00E7167A"/>
    <w:rsid w:val="00E71B8E"/>
    <w:rsid w:val="00E75B44"/>
    <w:rsid w:val="00E85A3F"/>
    <w:rsid w:val="00E87F88"/>
    <w:rsid w:val="00E979ED"/>
    <w:rsid w:val="00EB324D"/>
    <w:rsid w:val="00EB7AE6"/>
    <w:rsid w:val="00EC24F5"/>
    <w:rsid w:val="00EC46F7"/>
    <w:rsid w:val="00ED32C3"/>
    <w:rsid w:val="00ED4790"/>
    <w:rsid w:val="00EE286C"/>
    <w:rsid w:val="00EE36D6"/>
    <w:rsid w:val="00EE5A16"/>
    <w:rsid w:val="00EF073D"/>
    <w:rsid w:val="00F00F1C"/>
    <w:rsid w:val="00F038DF"/>
    <w:rsid w:val="00F03BC9"/>
    <w:rsid w:val="00F05190"/>
    <w:rsid w:val="00F05549"/>
    <w:rsid w:val="00F104DC"/>
    <w:rsid w:val="00F14EE1"/>
    <w:rsid w:val="00F152BA"/>
    <w:rsid w:val="00F15CBE"/>
    <w:rsid w:val="00F17250"/>
    <w:rsid w:val="00F21E14"/>
    <w:rsid w:val="00F25247"/>
    <w:rsid w:val="00F32675"/>
    <w:rsid w:val="00F33B9B"/>
    <w:rsid w:val="00F3763D"/>
    <w:rsid w:val="00F43B82"/>
    <w:rsid w:val="00F472E4"/>
    <w:rsid w:val="00F473FF"/>
    <w:rsid w:val="00F50069"/>
    <w:rsid w:val="00F6350F"/>
    <w:rsid w:val="00F700E8"/>
    <w:rsid w:val="00F7290F"/>
    <w:rsid w:val="00F73A65"/>
    <w:rsid w:val="00F777AB"/>
    <w:rsid w:val="00F94185"/>
    <w:rsid w:val="00F96152"/>
    <w:rsid w:val="00F976F1"/>
    <w:rsid w:val="00FA3B01"/>
    <w:rsid w:val="00FA3FEB"/>
    <w:rsid w:val="00FB2421"/>
    <w:rsid w:val="00FB3D79"/>
    <w:rsid w:val="00FB5351"/>
    <w:rsid w:val="00FC6E3E"/>
    <w:rsid w:val="00FD28F0"/>
    <w:rsid w:val="00FD5D39"/>
    <w:rsid w:val="00FD78AE"/>
    <w:rsid w:val="00FE0DAC"/>
    <w:rsid w:val="00FE2935"/>
    <w:rsid w:val="00FF08E7"/>
    <w:rsid w:val="00FF0ABA"/>
    <w:rsid w:val="00FF27D9"/>
    <w:rsid w:val="00FF3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5ACE67"/>
  <w15:chartTrackingRefBased/>
  <w15:docId w15:val="{F43809CA-1312-47EA-B35F-50928004B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5F468C"/>
    <w:pPr>
      <w:widowControl w:val="0"/>
      <w:autoSpaceDE w:val="0"/>
      <w:autoSpaceDN w:val="0"/>
      <w:adjustRightInd w:val="0"/>
    </w:pPr>
    <w:rPr>
      <w:rFonts w:ascii="Times New Roman" w:hAnsi="Times New Roman"/>
      <w:szCs w:val="24"/>
    </w:rPr>
  </w:style>
  <w:style w:type="paragraph" w:customStyle="1" w:styleId="TableParagraph">
    <w:name w:val="Table Paragraph"/>
    <w:basedOn w:val="Normal"/>
    <w:uiPriority w:val="1"/>
    <w:qFormat/>
    <w:rsid w:val="003C0692"/>
    <w:pPr>
      <w:widowControl w:val="0"/>
      <w:autoSpaceDE w:val="0"/>
      <w:autoSpaceDN w:val="0"/>
      <w:adjustRightInd w:val="0"/>
    </w:pPr>
    <w:rPr>
      <w:rFonts w:ascii="Times New Roman" w:hAnsi="Times New Roman"/>
      <w:szCs w:val="24"/>
    </w:rPr>
  </w:style>
  <w:style w:type="paragraph" w:styleId="NormalWeb">
    <w:name w:val="Normal (Web)"/>
    <w:basedOn w:val="Normal"/>
    <w:rsid w:val="00753FDB"/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2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2B1664-CF85-48D9-B059-8F5A869CA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19-10-10T14:02:00Z</cp:lastPrinted>
  <dcterms:created xsi:type="dcterms:W3CDTF">2022-08-15T19:42:00Z</dcterms:created>
  <dcterms:modified xsi:type="dcterms:W3CDTF">2022-08-15T19:42:00Z</dcterms:modified>
</cp:coreProperties>
</file>